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6E259" w14:textId="77777777" w:rsidR="00554297" w:rsidRDefault="003679E1" w:rsidP="0055429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FEDEB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5429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246581C" w14:textId="77777777" w:rsidR="00554297" w:rsidRDefault="00554297" w:rsidP="0055429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FAEF399" w14:textId="77777777" w:rsidR="00554297" w:rsidRDefault="00554297" w:rsidP="0055429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5C43515" w14:textId="77777777" w:rsidR="00554297" w:rsidRDefault="00554297" w:rsidP="0055429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385901CD" w14:textId="5BDBA3BF" w:rsidR="00554297" w:rsidRPr="00554297" w:rsidRDefault="00554297" w:rsidP="0055429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  <w:vertAlign w:val="superscript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10:  The Strength Study –      The Squared Correlation Coefficient </w:t>
      </w:r>
      <w:r w:rsidRPr="00554297">
        <w:rPr>
          <w:rFonts w:ascii="Calibri Light" w:eastAsia="Times New Roman" w:hAnsi="Calibri Light" w:cs="Times New Roman"/>
          <w:b/>
          <w:bCs/>
          <w:i/>
          <w:iCs/>
          <w:color w:val="70AD47"/>
          <w:sz w:val="40"/>
          <w:szCs w:val="40"/>
        </w:rPr>
        <w:t>r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  <w:vertAlign w:val="superscript"/>
        </w:rPr>
        <w:t>2</w:t>
      </w:r>
    </w:p>
    <w:p w14:paraId="51015090" w14:textId="5F1B60AF" w:rsidR="00C362DE" w:rsidRDefault="00000000">
      <w:pPr>
        <w:pStyle w:val="Heading2"/>
      </w:pPr>
      <w:r>
        <w:t>Reading in data</w:t>
      </w:r>
    </w:p>
    <w:p w14:paraId="3A7C71F0" w14:textId="17BFDD8D" w:rsidR="00C362DE" w:rsidRDefault="00B412C2">
      <w:pPr>
        <w:pStyle w:val="SourceCode"/>
      </w:pPr>
      <w:r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</w:t>
      </w:r>
      <w:r w:rsidRPr="00B412C2">
        <w:rPr>
          <w:rStyle w:val="StringTok"/>
        </w:rPr>
        <w:t>https://raw.githubusercontent.com/artofstat/data/master/Chapter12/highschool_female_athletes.csv</w:t>
      </w:r>
      <w:r>
        <w:rPr>
          <w:rStyle w:val="StringTok"/>
        </w:rPr>
        <w:t>'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attach</w:t>
      </w:r>
      <w:r w:rsidR="00000000">
        <w:rPr>
          <w:rStyle w:val="NormalTok"/>
        </w:rPr>
        <w:t>(</w:t>
      </w:r>
      <w:r>
        <w:rPr>
          <w:rStyle w:val="NormalTok"/>
        </w:rPr>
        <w:t>athlete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 so we can refer to variable names</w:t>
      </w:r>
    </w:p>
    <w:p w14:paraId="532BE4EB" w14:textId="77777777" w:rsidR="00C362DE" w:rsidRDefault="00000000">
      <w:pPr>
        <w:pStyle w:val="Heading2"/>
      </w:pPr>
      <w:bookmarkStart w:id="1" w:name="Xfc5a45b1bf1c68a6317e0af701bdfe267eb86fc"/>
      <w:bookmarkEnd w:id="0"/>
      <w:r>
        <w:t>To obtain correlation between maxBP and BP60</w:t>
      </w:r>
    </w:p>
    <w:p w14:paraId="55F9F851" w14:textId="77F48177" w:rsidR="00C362DE" w:rsidRDefault="00000000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r</w:t>
      </w:r>
      <w:r>
        <w:rPr>
          <w:rStyle w:val="NormalTok"/>
        </w:rPr>
        <w:t>(</w:t>
      </w:r>
      <w:proofErr w:type="gramEnd"/>
      <w:r>
        <w:rPr>
          <w:rStyle w:val="NormalTok"/>
        </w:rPr>
        <w:t>maxBP..lbs., BP60)</w:t>
      </w:r>
      <w:r>
        <w:br/>
      </w:r>
      <w:r>
        <w:rPr>
          <w:rStyle w:val="NormalTok"/>
        </w:rPr>
        <w:t>r</w:t>
      </w:r>
      <w:r w:rsidR="00B412C2">
        <w:rPr>
          <w:rStyle w:val="NormalTok"/>
        </w:rPr>
        <w:t>S</w:t>
      </w:r>
      <w:r>
        <w:rPr>
          <w:rStyle w:val="NormalTok"/>
        </w:rPr>
        <w:t xml:space="preserve">quared </w:t>
      </w:r>
      <w:r>
        <w:rPr>
          <w:rStyle w:val="OtherTok"/>
        </w:rPr>
        <w:t>&lt;-</w:t>
      </w:r>
      <w:r>
        <w:rPr>
          <w:rStyle w:val="NormalTok"/>
        </w:rPr>
        <w:t xml:space="preserve"> r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r</w:t>
      </w:r>
      <w:r w:rsidR="00B412C2">
        <w:rPr>
          <w:rStyle w:val="NormalTok"/>
        </w:rPr>
        <w:t>S</w:t>
      </w:r>
      <w:r>
        <w:rPr>
          <w:rStyle w:val="NormalTok"/>
        </w:rPr>
        <w:t>quared</w:t>
      </w:r>
    </w:p>
    <w:p w14:paraId="71B8194F" w14:textId="77777777" w:rsidR="00C362DE" w:rsidRDefault="00000000">
      <w:pPr>
        <w:pStyle w:val="SourceCode"/>
      </w:pPr>
      <w:r>
        <w:rPr>
          <w:rStyle w:val="VerbatimChar"/>
        </w:rPr>
        <w:t>## [1] 0.6432443</w:t>
      </w:r>
    </w:p>
    <w:p w14:paraId="3EAFDC64" w14:textId="77777777" w:rsidR="00C362DE" w:rsidRDefault="00000000">
      <w:pPr>
        <w:pStyle w:val="Heading2"/>
      </w:pPr>
      <w:bookmarkStart w:id="2" w:name="Xf4b4a576492d03a03065f24573741bbddcff65d"/>
      <w:bookmarkEnd w:id="1"/>
      <w:r>
        <w:t>Alternatively, you can fit a regression and check the summary</w:t>
      </w:r>
    </w:p>
    <w:p w14:paraId="7BA6C95B" w14:textId="5B7034CD" w:rsidR="00C362DE" w:rsidRDefault="00000000">
      <w:pPr>
        <w:pStyle w:val="SourceCode"/>
      </w:pPr>
      <w:r>
        <w:rPr>
          <w:rStyle w:val="NormalTok"/>
        </w:rPr>
        <w:t>lin</w:t>
      </w:r>
      <w:r w:rsidR="00B412C2">
        <w:rPr>
          <w:rStyle w:val="NormalTok"/>
        </w:rPr>
        <w:t>R</w:t>
      </w:r>
      <w:r>
        <w:rPr>
          <w:rStyle w:val="NormalTok"/>
        </w:rPr>
        <w:t xml:space="preserve">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axBP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761050">
        <w:rPr>
          <w:rStyle w:val="NormalTok"/>
        </w:rPr>
        <w:t>athletes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</w:t>
      </w:r>
      <w:r w:rsidR="00B412C2">
        <w:rPr>
          <w:rStyle w:val="NormalTok"/>
        </w:rPr>
        <w:t>R</w:t>
      </w:r>
      <w:r>
        <w:rPr>
          <w:rStyle w:val="NormalTok"/>
        </w:rPr>
        <w:t>eg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4887B0E1" w14:textId="77777777" w:rsidR="00C362DE" w:rsidRDefault="00000000">
      <w:pPr>
        <w:pStyle w:val="SourceCode"/>
      </w:pPr>
      <w:r>
        <w:rPr>
          <w:rStyle w:val="VerbatimChar"/>
        </w:rPr>
        <w:t>## [1] 0.6432443</w:t>
      </w:r>
      <w:bookmarkEnd w:id="2"/>
    </w:p>
    <w:sectPr w:rsidR="00C362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CD783" w14:textId="77777777" w:rsidR="003679E1" w:rsidRDefault="003679E1">
      <w:pPr>
        <w:spacing w:after="0"/>
      </w:pPr>
      <w:r>
        <w:separator/>
      </w:r>
    </w:p>
  </w:endnote>
  <w:endnote w:type="continuationSeparator" w:id="0">
    <w:p w14:paraId="41BD82FC" w14:textId="77777777" w:rsidR="003679E1" w:rsidRDefault="003679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67A2F" w14:textId="77777777" w:rsidR="003679E1" w:rsidRDefault="003679E1">
      <w:r>
        <w:separator/>
      </w:r>
    </w:p>
  </w:footnote>
  <w:footnote w:type="continuationSeparator" w:id="0">
    <w:p w14:paraId="43FA227E" w14:textId="77777777" w:rsidR="003679E1" w:rsidRDefault="003679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E88A2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3324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62DE"/>
    <w:rsid w:val="000706EF"/>
    <w:rsid w:val="003679E1"/>
    <w:rsid w:val="00554297"/>
    <w:rsid w:val="00761050"/>
    <w:rsid w:val="00B412C2"/>
    <w:rsid w:val="00C3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893E788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5</cp:revision>
  <dcterms:created xsi:type="dcterms:W3CDTF">2022-07-20T13:28:00Z</dcterms:created>
  <dcterms:modified xsi:type="dcterms:W3CDTF">2022-08-07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